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55362" w14:textId="0B2AE6DC" w:rsidR="002D5FD3" w:rsidRPr="006829B3" w:rsidRDefault="008C5F2B" w:rsidP="002D5FD3">
      <w:pPr>
        <w:rPr>
          <w:sz w:val="24"/>
          <w:szCs w:val="24"/>
        </w:rPr>
      </w:pP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A555385" wp14:editId="1EF07E53">
                <wp:simplePos x="0" y="0"/>
                <wp:positionH relativeFrom="column">
                  <wp:posOffset>-28575</wp:posOffset>
                </wp:positionH>
                <wp:positionV relativeFrom="paragraph">
                  <wp:posOffset>1386205</wp:posOffset>
                </wp:positionV>
                <wp:extent cx="2276475" cy="213995"/>
                <wp:effectExtent l="9525" t="5080" r="9525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213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55538C" w14:textId="77777777" w:rsidR="004B3FF1" w:rsidRDefault="004B3FF1" w:rsidP="002D5FD3">
                            <w:r w:rsidRPr="00B47CBB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Preserve, </w:t>
                            </w:r>
                            <w:proofErr w:type="gramStart"/>
                            <w:r w:rsidRPr="00B47CBB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enhance</w:t>
                            </w:r>
                            <w:proofErr w:type="gramEnd"/>
                            <w:r w:rsidRPr="00B47CBB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and celebrate urban liv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55538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.25pt;margin-top:109.15pt;width:179.25pt;height:16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" strokecolor="white">
                <v:textbox>
                  <w:txbxContent>
                    <w:p w14:paraId="2A55538C" w14:textId="77777777" w:rsidR="004B3FF1" w:rsidRDefault="004B3FF1" w:rsidP="002D5FD3">
                      <w:r w:rsidRPr="00B47CBB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Preserve, </w:t>
                      </w:r>
                      <w:proofErr w:type="gramStart"/>
                      <w:r w:rsidRPr="00B47CBB">
                        <w:rPr>
                          <w:rFonts w:ascii="Arial" w:hAnsi="Arial" w:cs="Arial"/>
                          <w:sz w:val="16"/>
                          <w:szCs w:val="16"/>
                        </w:rPr>
                        <w:t>enhance</w:t>
                      </w:r>
                      <w:proofErr w:type="gramEnd"/>
                      <w:r w:rsidRPr="00B47CBB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and celebrate urban living</w:t>
                      </w:r>
                    </w:p>
                  </w:txbxContent>
                </v:textbox>
              </v:shape>
            </w:pict>
          </mc:Fallback>
        </mc:AlternateContent>
      </w:r>
      <w:r w:rsidR="00ED308A">
        <w:rPr>
          <w:noProof/>
          <w:sz w:val="24"/>
          <w:szCs w:val="24"/>
        </w:rPr>
        <w:drawing>
          <wp:inline distT="0" distB="0" distL="0" distR="0" wp14:anchorId="2A555386" wp14:editId="2A555387">
            <wp:extent cx="2047875" cy="134302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55363" w14:textId="77777777" w:rsidR="002D5FD3" w:rsidRPr="006829B3" w:rsidRDefault="002D5FD3" w:rsidP="002D5FD3">
      <w:pPr>
        <w:rPr>
          <w:sz w:val="24"/>
          <w:szCs w:val="24"/>
        </w:rPr>
      </w:pPr>
      <w:r w:rsidRPr="006829B3">
        <w:rPr>
          <w:sz w:val="24"/>
          <w:szCs w:val="24"/>
        </w:rPr>
        <w:t xml:space="preserve"> </w:t>
      </w:r>
    </w:p>
    <w:p w14:paraId="2A555364" w14:textId="77777777" w:rsidR="001249B2" w:rsidRDefault="00CB433F" w:rsidP="00856CF9">
      <w:pPr>
        <w:ind w:left="720" w:firstLine="720"/>
        <w:rPr>
          <w:sz w:val="24"/>
          <w:szCs w:val="24"/>
        </w:rPr>
      </w:pPr>
      <w:r w:rsidRPr="00782216">
        <w:rPr>
          <w:sz w:val="24"/>
          <w:szCs w:val="24"/>
        </w:rPr>
        <w:t xml:space="preserve"> </w:t>
      </w:r>
    </w:p>
    <w:p w14:paraId="2A555365" w14:textId="77777777" w:rsidR="00995F8D" w:rsidRDefault="00995F8D" w:rsidP="00856CF9">
      <w:pPr>
        <w:ind w:left="720" w:firstLine="720"/>
        <w:rPr>
          <w:sz w:val="24"/>
          <w:szCs w:val="24"/>
        </w:rPr>
      </w:pPr>
    </w:p>
    <w:p w14:paraId="2A555366" w14:textId="3ABA3B4F" w:rsidR="004E68EC" w:rsidRPr="007D22E1" w:rsidRDefault="0056237F" w:rsidP="00995F8D">
      <w:pPr>
        <w:ind w:left="720" w:firstLine="720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Board Meeting</w:t>
      </w:r>
      <w:r w:rsidR="004E68EC" w:rsidRPr="007D22E1">
        <w:rPr>
          <w:b/>
          <w:bCs/>
          <w:sz w:val="24"/>
          <w:szCs w:val="24"/>
          <w:u w:val="single"/>
        </w:rPr>
        <w:t xml:space="preserve"> Agenda</w:t>
      </w:r>
    </w:p>
    <w:p w14:paraId="061B5373" w14:textId="77777777" w:rsidR="001908C7" w:rsidRDefault="0056237F" w:rsidP="00995F8D">
      <w:pPr>
        <w:ind w:left="720" w:firstLine="7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Tuesday, </w:t>
      </w:r>
      <w:r w:rsidR="001908C7">
        <w:rPr>
          <w:sz w:val="24"/>
          <w:szCs w:val="24"/>
        </w:rPr>
        <w:t>December</w:t>
      </w:r>
      <w:r>
        <w:rPr>
          <w:sz w:val="24"/>
          <w:szCs w:val="24"/>
        </w:rPr>
        <w:t xml:space="preserve"> 14</w:t>
      </w:r>
      <w:r w:rsidR="00F2320B">
        <w:rPr>
          <w:sz w:val="24"/>
          <w:szCs w:val="24"/>
        </w:rPr>
        <w:t xml:space="preserve">, </w:t>
      </w:r>
      <w:r w:rsidR="00F146BE">
        <w:rPr>
          <w:sz w:val="24"/>
          <w:szCs w:val="24"/>
        </w:rPr>
        <w:t>2021,</w:t>
      </w:r>
      <w:r w:rsidR="007D22E1">
        <w:rPr>
          <w:sz w:val="24"/>
          <w:szCs w:val="24"/>
        </w:rPr>
        <w:t xml:space="preserve"> </w:t>
      </w:r>
      <w:r>
        <w:rPr>
          <w:sz w:val="24"/>
          <w:szCs w:val="24"/>
        </w:rPr>
        <w:t>7</w:t>
      </w:r>
      <w:r w:rsidR="007D22E1">
        <w:rPr>
          <w:sz w:val="24"/>
          <w:szCs w:val="24"/>
        </w:rPr>
        <w:t>:00 PM</w:t>
      </w:r>
      <w:r w:rsidR="00F146BE">
        <w:rPr>
          <w:sz w:val="24"/>
          <w:szCs w:val="24"/>
        </w:rPr>
        <w:t xml:space="preserve"> </w:t>
      </w:r>
    </w:p>
    <w:p w14:paraId="2A555367" w14:textId="12C439A2" w:rsidR="009E6D8F" w:rsidRDefault="001908C7" w:rsidP="00995F8D">
      <w:pPr>
        <w:ind w:left="720" w:firstLine="7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Brandywine Bex and </w:t>
      </w:r>
      <w:r w:rsidR="00F146BE">
        <w:rPr>
          <w:sz w:val="24"/>
          <w:szCs w:val="24"/>
        </w:rPr>
        <w:t>via Zoom</w:t>
      </w:r>
    </w:p>
    <w:p w14:paraId="2A555368" w14:textId="77777777" w:rsidR="00995F8D" w:rsidRDefault="00995F8D" w:rsidP="00995F8D">
      <w:pPr>
        <w:ind w:left="720" w:firstLine="720"/>
        <w:jc w:val="center"/>
        <w:rPr>
          <w:sz w:val="24"/>
          <w:szCs w:val="24"/>
        </w:rPr>
      </w:pPr>
    </w:p>
    <w:p w14:paraId="50510DF3" w14:textId="4E2FCAE1" w:rsidR="00BE4E92" w:rsidRDefault="00BE4E92" w:rsidP="00BE4E92">
      <w:pPr>
        <w:pStyle w:val="ListParagraph"/>
        <w:numPr>
          <w:ilvl w:val="0"/>
          <w:numId w:val="20"/>
        </w:numPr>
        <w:jc w:val="both"/>
        <w:rPr>
          <w:sz w:val="24"/>
          <w:szCs w:val="24"/>
        </w:rPr>
      </w:pPr>
      <w:r>
        <w:rPr>
          <w:sz w:val="24"/>
          <w:szCs w:val="24"/>
        </w:rPr>
        <w:t>Welcome</w:t>
      </w:r>
    </w:p>
    <w:p w14:paraId="1A870364" w14:textId="77777777" w:rsidR="00F146BE" w:rsidRDefault="00F146BE" w:rsidP="00F146BE">
      <w:pPr>
        <w:pStyle w:val="ListParagraph"/>
        <w:ind w:left="2160"/>
        <w:jc w:val="both"/>
        <w:rPr>
          <w:sz w:val="24"/>
          <w:szCs w:val="24"/>
        </w:rPr>
      </w:pPr>
    </w:p>
    <w:p w14:paraId="21EE0A40" w14:textId="103E05EB" w:rsidR="00F146BE" w:rsidRPr="00B1473C" w:rsidRDefault="00F146BE" w:rsidP="004B7992">
      <w:pPr>
        <w:pStyle w:val="ListParagraph"/>
        <w:numPr>
          <w:ilvl w:val="0"/>
          <w:numId w:val="20"/>
        </w:numPr>
        <w:jc w:val="both"/>
        <w:rPr>
          <w:sz w:val="24"/>
          <w:szCs w:val="24"/>
        </w:rPr>
      </w:pPr>
      <w:r w:rsidRPr="00B1473C">
        <w:rPr>
          <w:sz w:val="24"/>
          <w:szCs w:val="24"/>
        </w:rPr>
        <w:t>Minutes</w:t>
      </w:r>
      <w:r w:rsidR="009864BB" w:rsidRPr="00B1473C">
        <w:rPr>
          <w:sz w:val="24"/>
          <w:szCs w:val="24"/>
        </w:rPr>
        <w:t xml:space="preserve"> – In Dropbox</w:t>
      </w:r>
    </w:p>
    <w:p w14:paraId="007D509E" w14:textId="1FD78F9C" w:rsidR="00F146BE" w:rsidRDefault="00F146BE" w:rsidP="00F146BE">
      <w:pPr>
        <w:pStyle w:val="ListParagraph"/>
        <w:numPr>
          <w:ilvl w:val="1"/>
          <w:numId w:val="20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Executive Committee </w:t>
      </w:r>
      <w:r w:rsidR="007F5A7E">
        <w:rPr>
          <w:sz w:val="24"/>
          <w:szCs w:val="24"/>
        </w:rPr>
        <w:t>December 7</w:t>
      </w:r>
      <w:r>
        <w:rPr>
          <w:sz w:val="24"/>
          <w:szCs w:val="24"/>
        </w:rPr>
        <w:t>, 2021</w:t>
      </w:r>
    </w:p>
    <w:p w14:paraId="7E1D650C" w14:textId="7EF09E9F" w:rsidR="00F146BE" w:rsidRDefault="007F5A7E" w:rsidP="00F146BE">
      <w:pPr>
        <w:pStyle w:val="ListParagraph"/>
        <w:numPr>
          <w:ilvl w:val="1"/>
          <w:numId w:val="20"/>
        </w:numPr>
        <w:jc w:val="both"/>
        <w:rPr>
          <w:sz w:val="24"/>
          <w:szCs w:val="24"/>
        </w:rPr>
      </w:pPr>
      <w:r>
        <w:rPr>
          <w:sz w:val="24"/>
          <w:szCs w:val="24"/>
        </w:rPr>
        <w:t>Board, Novemb</w:t>
      </w:r>
      <w:r w:rsidR="00A35F12">
        <w:rPr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 w:rsidR="00A35F12">
        <w:rPr>
          <w:sz w:val="24"/>
          <w:szCs w:val="24"/>
        </w:rPr>
        <w:t>9</w:t>
      </w:r>
      <w:r w:rsidR="00F146BE">
        <w:rPr>
          <w:sz w:val="24"/>
          <w:szCs w:val="24"/>
        </w:rPr>
        <w:t>, 2021</w:t>
      </w:r>
    </w:p>
    <w:p w14:paraId="322C87C6" w14:textId="69871429" w:rsidR="00BE4E92" w:rsidRPr="00F146BE" w:rsidRDefault="00F146BE" w:rsidP="00F146BE">
      <w:pPr>
        <w:jc w:val="both"/>
        <w:rPr>
          <w:sz w:val="24"/>
          <w:szCs w:val="24"/>
        </w:rPr>
      </w:pPr>
      <w:r w:rsidRPr="00F146BE">
        <w:rPr>
          <w:sz w:val="24"/>
          <w:szCs w:val="24"/>
        </w:rPr>
        <w:t xml:space="preserve"> </w:t>
      </w:r>
      <w:r w:rsidR="00995F8D" w:rsidRPr="00F146BE">
        <w:rPr>
          <w:sz w:val="24"/>
          <w:szCs w:val="24"/>
        </w:rPr>
        <w:t xml:space="preserve">  </w:t>
      </w:r>
    </w:p>
    <w:p w14:paraId="4D7115E0" w14:textId="687D0276" w:rsidR="00643B69" w:rsidRDefault="00D16A3A" w:rsidP="00643B69">
      <w:pPr>
        <w:pStyle w:val="ListParagraph"/>
        <w:numPr>
          <w:ilvl w:val="0"/>
          <w:numId w:val="20"/>
        </w:numPr>
        <w:jc w:val="both"/>
        <w:rPr>
          <w:sz w:val="24"/>
          <w:szCs w:val="24"/>
        </w:rPr>
      </w:pPr>
      <w:r>
        <w:rPr>
          <w:sz w:val="24"/>
          <w:szCs w:val="24"/>
        </w:rPr>
        <w:t>Housekeeping</w:t>
      </w:r>
      <w:r w:rsidR="009864BB">
        <w:rPr>
          <w:sz w:val="24"/>
          <w:szCs w:val="24"/>
        </w:rPr>
        <w:t xml:space="preserve"> – in Dropbox</w:t>
      </w:r>
    </w:p>
    <w:p w14:paraId="6C149200" w14:textId="79B5D390" w:rsidR="00192229" w:rsidRDefault="00C97D74" w:rsidP="00192229">
      <w:pPr>
        <w:pStyle w:val="ListParagraph"/>
        <w:numPr>
          <w:ilvl w:val="1"/>
          <w:numId w:val="20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January </w:t>
      </w:r>
      <w:r w:rsidR="00192229">
        <w:rPr>
          <w:sz w:val="24"/>
          <w:szCs w:val="24"/>
        </w:rPr>
        <w:t xml:space="preserve">Meeting </w:t>
      </w:r>
    </w:p>
    <w:p w14:paraId="411E9AD2" w14:textId="67B4EE2D" w:rsidR="001D645F" w:rsidRDefault="0085357C" w:rsidP="00192229">
      <w:pPr>
        <w:pStyle w:val="ListParagraph"/>
        <w:numPr>
          <w:ilvl w:val="1"/>
          <w:numId w:val="20"/>
        </w:numPr>
        <w:jc w:val="both"/>
        <w:rPr>
          <w:sz w:val="24"/>
          <w:szCs w:val="24"/>
        </w:rPr>
      </w:pPr>
      <w:r>
        <w:rPr>
          <w:sz w:val="24"/>
          <w:szCs w:val="24"/>
        </w:rPr>
        <w:t>Managing Director’s Report</w:t>
      </w:r>
    </w:p>
    <w:p w14:paraId="4BD4F9AB" w14:textId="704C4D60" w:rsidR="00BF1969" w:rsidRDefault="00BF1969" w:rsidP="00192229">
      <w:pPr>
        <w:pStyle w:val="ListParagraph"/>
        <w:numPr>
          <w:ilvl w:val="1"/>
          <w:numId w:val="20"/>
        </w:numPr>
        <w:jc w:val="both"/>
        <w:rPr>
          <w:sz w:val="24"/>
          <w:szCs w:val="24"/>
        </w:rPr>
      </w:pPr>
      <w:r>
        <w:rPr>
          <w:sz w:val="24"/>
          <w:szCs w:val="24"/>
        </w:rPr>
        <w:t>Letter to OTIS</w:t>
      </w:r>
    </w:p>
    <w:p w14:paraId="3A415303" w14:textId="0926986E" w:rsidR="00D451CF" w:rsidRPr="00192229" w:rsidRDefault="00D451CF" w:rsidP="00192229">
      <w:pPr>
        <w:pStyle w:val="ListParagraph"/>
        <w:numPr>
          <w:ilvl w:val="1"/>
          <w:numId w:val="20"/>
        </w:numPr>
        <w:jc w:val="both"/>
        <w:rPr>
          <w:sz w:val="24"/>
          <w:szCs w:val="24"/>
        </w:rPr>
      </w:pPr>
      <w:r>
        <w:rPr>
          <w:sz w:val="24"/>
          <w:szCs w:val="24"/>
        </w:rPr>
        <w:t>Renewal of Breslow Contract and COI Waiver for Breslow</w:t>
      </w:r>
    </w:p>
    <w:p w14:paraId="2A555369" w14:textId="59493BC7" w:rsidR="00995F8D" w:rsidRPr="009E6D8F" w:rsidRDefault="00995F8D" w:rsidP="003009C6">
      <w:pPr>
        <w:ind w:left="720" w:firstLine="720"/>
        <w:jc w:val="both"/>
        <w:rPr>
          <w:sz w:val="24"/>
          <w:szCs w:val="24"/>
        </w:rPr>
      </w:pPr>
    </w:p>
    <w:p w14:paraId="6832E566" w14:textId="27E4CDAA" w:rsidR="00C97D74" w:rsidRPr="00C97D74" w:rsidRDefault="001D645F" w:rsidP="00C97D74">
      <w:pPr>
        <w:pStyle w:val="ListParagraph"/>
        <w:numPr>
          <w:ilvl w:val="0"/>
          <w:numId w:val="20"/>
        </w:numPr>
        <w:jc w:val="both"/>
        <w:rPr>
          <w:sz w:val="24"/>
          <w:szCs w:val="24"/>
        </w:rPr>
      </w:pPr>
      <w:r>
        <w:rPr>
          <w:sz w:val="24"/>
          <w:szCs w:val="24"/>
        </w:rPr>
        <w:t>Treasurer’s Report and Financial Statements – In Dropbox</w:t>
      </w:r>
    </w:p>
    <w:p w14:paraId="2F614892" w14:textId="77777777" w:rsidR="00B82FE0" w:rsidRDefault="00B82FE0" w:rsidP="00B82FE0">
      <w:pPr>
        <w:pStyle w:val="ListParagraph"/>
        <w:ind w:left="2160"/>
        <w:jc w:val="both"/>
        <w:rPr>
          <w:sz w:val="24"/>
          <w:szCs w:val="24"/>
        </w:rPr>
      </w:pPr>
    </w:p>
    <w:p w14:paraId="30791950" w14:textId="55C884F7" w:rsidR="00BF1969" w:rsidRDefault="00C97D74" w:rsidP="001D645F">
      <w:pPr>
        <w:pStyle w:val="ListParagraph"/>
        <w:numPr>
          <w:ilvl w:val="0"/>
          <w:numId w:val="20"/>
        </w:numPr>
        <w:jc w:val="both"/>
        <w:rPr>
          <w:sz w:val="24"/>
          <w:szCs w:val="24"/>
        </w:rPr>
      </w:pPr>
      <w:r>
        <w:rPr>
          <w:sz w:val="24"/>
          <w:szCs w:val="24"/>
        </w:rPr>
        <w:t>Accountan</w:t>
      </w:r>
      <w:r w:rsidR="00BF1969">
        <w:rPr>
          <w:sz w:val="24"/>
          <w:szCs w:val="24"/>
        </w:rPr>
        <w:t>t Committee Recommendation</w:t>
      </w:r>
      <w:r w:rsidR="00EB4EAA">
        <w:rPr>
          <w:sz w:val="24"/>
          <w:szCs w:val="24"/>
        </w:rPr>
        <w:t xml:space="preserve"> – In Dropbox</w:t>
      </w:r>
    </w:p>
    <w:p w14:paraId="30CCD354" w14:textId="77777777" w:rsidR="00BF1969" w:rsidRPr="00BF1969" w:rsidRDefault="00BF1969" w:rsidP="00BF1969">
      <w:pPr>
        <w:pStyle w:val="ListParagraph"/>
        <w:rPr>
          <w:sz w:val="24"/>
          <w:szCs w:val="24"/>
        </w:rPr>
      </w:pPr>
    </w:p>
    <w:p w14:paraId="3C2ECE3C" w14:textId="62DC175C" w:rsidR="00B82FE0" w:rsidRDefault="00B82FE0" w:rsidP="001D645F">
      <w:pPr>
        <w:pStyle w:val="ListParagraph"/>
        <w:numPr>
          <w:ilvl w:val="0"/>
          <w:numId w:val="20"/>
        </w:numPr>
        <w:jc w:val="both"/>
        <w:rPr>
          <w:sz w:val="24"/>
          <w:szCs w:val="24"/>
        </w:rPr>
      </w:pPr>
      <w:r>
        <w:rPr>
          <w:sz w:val="24"/>
          <w:szCs w:val="24"/>
        </w:rPr>
        <w:t>Development Update</w:t>
      </w:r>
    </w:p>
    <w:p w14:paraId="1DA880AB" w14:textId="77777777" w:rsidR="00B82FE0" w:rsidRDefault="00B82FE0" w:rsidP="00B82FE0">
      <w:pPr>
        <w:pStyle w:val="ListParagraph"/>
        <w:ind w:left="2160"/>
        <w:jc w:val="both"/>
        <w:rPr>
          <w:sz w:val="24"/>
          <w:szCs w:val="24"/>
        </w:rPr>
      </w:pPr>
    </w:p>
    <w:p w14:paraId="60582B9C" w14:textId="6E595D56" w:rsidR="00B82FE0" w:rsidRDefault="00EE761B" w:rsidP="001D645F">
      <w:pPr>
        <w:pStyle w:val="ListParagraph"/>
        <w:numPr>
          <w:ilvl w:val="0"/>
          <w:numId w:val="20"/>
        </w:numPr>
        <w:jc w:val="both"/>
        <w:rPr>
          <w:sz w:val="24"/>
          <w:szCs w:val="24"/>
        </w:rPr>
      </w:pPr>
      <w:r>
        <w:rPr>
          <w:sz w:val="24"/>
          <w:szCs w:val="24"/>
        </w:rPr>
        <w:t>Major Development Updates</w:t>
      </w:r>
    </w:p>
    <w:p w14:paraId="755E9909" w14:textId="68F6CB10" w:rsidR="00EE761B" w:rsidRDefault="00EE761B" w:rsidP="00EE761B">
      <w:pPr>
        <w:pStyle w:val="ListParagraph"/>
        <w:numPr>
          <w:ilvl w:val="1"/>
          <w:numId w:val="20"/>
        </w:numPr>
        <w:jc w:val="both"/>
        <w:rPr>
          <w:sz w:val="24"/>
          <w:szCs w:val="24"/>
        </w:rPr>
      </w:pPr>
      <w:r>
        <w:rPr>
          <w:sz w:val="24"/>
          <w:szCs w:val="24"/>
        </w:rPr>
        <w:t>19</w:t>
      </w:r>
      <w:r w:rsidRPr="00EE761B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and Chestnut CVS</w:t>
      </w:r>
    </w:p>
    <w:p w14:paraId="5ED90C10" w14:textId="7D821C3C" w:rsidR="00EE761B" w:rsidRDefault="00EE761B" w:rsidP="00EE761B">
      <w:pPr>
        <w:pStyle w:val="ListParagraph"/>
        <w:numPr>
          <w:ilvl w:val="1"/>
          <w:numId w:val="20"/>
        </w:numPr>
        <w:jc w:val="both"/>
        <w:rPr>
          <w:sz w:val="24"/>
          <w:szCs w:val="24"/>
        </w:rPr>
      </w:pPr>
      <w:r>
        <w:rPr>
          <w:sz w:val="24"/>
          <w:szCs w:val="24"/>
        </w:rPr>
        <w:t>2300 Market</w:t>
      </w:r>
    </w:p>
    <w:p w14:paraId="360C5450" w14:textId="77777777" w:rsidR="00262E45" w:rsidRDefault="00262E45" w:rsidP="00262E45">
      <w:pPr>
        <w:pStyle w:val="ListParagraph"/>
        <w:ind w:left="2880"/>
        <w:jc w:val="both"/>
        <w:rPr>
          <w:sz w:val="24"/>
          <w:szCs w:val="24"/>
        </w:rPr>
      </w:pPr>
    </w:p>
    <w:p w14:paraId="28D19E47" w14:textId="08A1E8BA" w:rsidR="00BF1969" w:rsidRDefault="003276A3" w:rsidP="00C6207C">
      <w:pPr>
        <w:pStyle w:val="ListParagraph"/>
        <w:numPr>
          <w:ilvl w:val="0"/>
          <w:numId w:val="20"/>
        </w:numPr>
        <w:jc w:val="both"/>
        <w:rPr>
          <w:sz w:val="24"/>
          <w:szCs w:val="24"/>
        </w:rPr>
      </w:pPr>
      <w:r w:rsidRPr="003276A3">
        <w:rPr>
          <w:sz w:val="24"/>
          <w:szCs w:val="24"/>
          <w:u w:val="single"/>
        </w:rPr>
        <w:t>Task Force Report</w:t>
      </w:r>
      <w:r w:rsidR="00EB4EAA">
        <w:rPr>
          <w:sz w:val="24"/>
          <w:szCs w:val="24"/>
          <w:u w:val="single"/>
        </w:rPr>
        <w:t>s</w:t>
      </w:r>
      <w:r w:rsidR="003904CE">
        <w:rPr>
          <w:sz w:val="24"/>
          <w:szCs w:val="24"/>
          <w:u w:val="single"/>
        </w:rPr>
        <w:t>:</w:t>
      </w:r>
      <w:r w:rsidRPr="003276A3">
        <w:rPr>
          <w:sz w:val="24"/>
          <w:szCs w:val="24"/>
        </w:rPr>
        <w:t xml:space="preserve"> </w:t>
      </w:r>
    </w:p>
    <w:p w14:paraId="1043A833" w14:textId="6B6B0EB2" w:rsidR="003276A3" w:rsidRDefault="00BF1969" w:rsidP="00BF1969">
      <w:pPr>
        <w:pStyle w:val="ListParagraph"/>
        <w:numPr>
          <w:ilvl w:val="1"/>
          <w:numId w:val="20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EIJ </w:t>
      </w:r>
      <w:r w:rsidR="003276A3" w:rsidRPr="003276A3">
        <w:rPr>
          <w:sz w:val="24"/>
          <w:szCs w:val="24"/>
        </w:rPr>
        <w:t xml:space="preserve">Task Force – </w:t>
      </w:r>
      <w:r w:rsidR="003904CE">
        <w:rPr>
          <w:sz w:val="24"/>
          <w:szCs w:val="24"/>
        </w:rPr>
        <w:t>in Dropbox</w:t>
      </w:r>
    </w:p>
    <w:p w14:paraId="2A11439C" w14:textId="4F1BDE06" w:rsidR="00BF1969" w:rsidRDefault="00BF1969" w:rsidP="00BF1969">
      <w:pPr>
        <w:pStyle w:val="ListParagraph"/>
        <w:numPr>
          <w:ilvl w:val="1"/>
          <w:numId w:val="20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Trashforce</w:t>
      </w:r>
      <w:proofErr w:type="spellEnd"/>
    </w:p>
    <w:p w14:paraId="4BF48122" w14:textId="77777777" w:rsidR="003904CE" w:rsidRPr="003276A3" w:rsidRDefault="003904CE" w:rsidP="003904CE">
      <w:pPr>
        <w:pStyle w:val="ListParagraph"/>
        <w:ind w:left="2160"/>
        <w:jc w:val="both"/>
        <w:rPr>
          <w:sz w:val="24"/>
          <w:szCs w:val="24"/>
        </w:rPr>
      </w:pPr>
    </w:p>
    <w:p w14:paraId="2BECD320" w14:textId="182C6421" w:rsidR="003904CE" w:rsidRDefault="003904CE" w:rsidP="00C6100F">
      <w:pPr>
        <w:pStyle w:val="ListParagraph"/>
        <w:numPr>
          <w:ilvl w:val="0"/>
          <w:numId w:val="20"/>
        </w:numPr>
        <w:jc w:val="both"/>
        <w:rPr>
          <w:sz w:val="24"/>
          <w:szCs w:val="24"/>
        </w:rPr>
      </w:pPr>
      <w:r w:rsidRPr="00262E45">
        <w:rPr>
          <w:sz w:val="24"/>
          <w:szCs w:val="24"/>
        </w:rPr>
        <w:t>New Business</w:t>
      </w:r>
    </w:p>
    <w:p w14:paraId="7A09F3FE" w14:textId="5B21AB6E" w:rsidR="00D451CF" w:rsidRDefault="00D451CF" w:rsidP="00D451CF">
      <w:pPr>
        <w:pStyle w:val="ListParagraph"/>
        <w:numPr>
          <w:ilvl w:val="1"/>
          <w:numId w:val="20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reet bicycling </w:t>
      </w:r>
    </w:p>
    <w:p w14:paraId="12D5B5C9" w14:textId="77777777" w:rsidR="00D77328" w:rsidRPr="00D77328" w:rsidRDefault="00D77328" w:rsidP="00D77328">
      <w:pPr>
        <w:pStyle w:val="ListParagraph"/>
        <w:rPr>
          <w:sz w:val="24"/>
          <w:szCs w:val="24"/>
        </w:rPr>
      </w:pPr>
    </w:p>
    <w:p w14:paraId="2A555372" w14:textId="754CFF2D" w:rsidR="00697719" w:rsidRPr="003904CE" w:rsidRDefault="00F77C55" w:rsidP="00F77C55">
      <w:pPr>
        <w:pStyle w:val="ListParagraph"/>
        <w:numPr>
          <w:ilvl w:val="0"/>
          <w:numId w:val="20"/>
        </w:numPr>
        <w:jc w:val="both"/>
        <w:rPr>
          <w:sz w:val="24"/>
          <w:szCs w:val="24"/>
        </w:rPr>
      </w:pPr>
      <w:r w:rsidRPr="003904CE">
        <w:rPr>
          <w:sz w:val="24"/>
          <w:szCs w:val="24"/>
        </w:rPr>
        <w:t>Adjourn</w:t>
      </w:r>
    </w:p>
    <w:p w14:paraId="2A555383" w14:textId="1416D504" w:rsidR="00995F8D" w:rsidRPr="00782216" w:rsidRDefault="00995F8D" w:rsidP="00BB73AF">
      <w:pPr>
        <w:ind w:left="720" w:firstLine="720"/>
        <w:rPr>
          <w:sz w:val="24"/>
          <w:szCs w:val="24"/>
        </w:rPr>
      </w:pPr>
    </w:p>
    <w:sectPr w:rsidR="00995F8D" w:rsidRPr="00782216" w:rsidSect="00BB73AF">
      <w:pgSz w:w="12240" w:h="15840" w:code="1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4A04B" w14:textId="77777777" w:rsidR="00395E89" w:rsidRDefault="00395E89">
      <w:r>
        <w:separator/>
      </w:r>
    </w:p>
  </w:endnote>
  <w:endnote w:type="continuationSeparator" w:id="0">
    <w:p w14:paraId="3FFD4756" w14:textId="77777777" w:rsidR="00395E89" w:rsidRDefault="00395E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x-Regular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A472D" w14:textId="77777777" w:rsidR="00395E89" w:rsidRDefault="00395E89">
      <w:r>
        <w:separator/>
      </w:r>
    </w:p>
  </w:footnote>
  <w:footnote w:type="continuationSeparator" w:id="0">
    <w:p w14:paraId="5360840D" w14:textId="77777777" w:rsidR="00395E89" w:rsidRDefault="00395E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9542E"/>
    <w:multiLevelType w:val="hybridMultilevel"/>
    <w:tmpl w:val="43906A70"/>
    <w:lvl w:ilvl="0" w:tplc="FF38A7D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0E0D4361"/>
    <w:multiLevelType w:val="hybridMultilevel"/>
    <w:tmpl w:val="64CC54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42A473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43579E6"/>
    <w:multiLevelType w:val="singleLevel"/>
    <w:tmpl w:val="5BD08CC8"/>
    <w:lvl w:ilvl="0">
      <w:start w:val="29"/>
      <w:numFmt w:val="low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148A1D41"/>
    <w:multiLevelType w:val="hybridMultilevel"/>
    <w:tmpl w:val="0BC4C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F86126"/>
    <w:multiLevelType w:val="hybridMultilevel"/>
    <w:tmpl w:val="B69618CA"/>
    <w:lvl w:ilvl="0" w:tplc="25C4508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7CA4F09"/>
    <w:multiLevelType w:val="hybridMultilevel"/>
    <w:tmpl w:val="F1EC6C6E"/>
    <w:lvl w:ilvl="0" w:tplc="DB4698D0">
      <w:start w:val="2"/>
      <w:numFmt w:val="decimal"/>
      <w:lvlText w:val="%1."/>
      <w:lvlJc w:val="left"/>
      <w:pPr>
        <w:tabs>
          <w:tab w:val="num" w:pos="2460"/>
        </w:tabs>
        <w:ind w:left="2460" w:hanging="10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1C435A1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E002A6C"/>
    <w:multiLevelType w:val="hybridMultilevel"/>
    <w:tmpl w:val="65120192"/>
    <w:lvl w:ilvl="0" w:tplc="7D4AFA1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221122C6"/>
    <w:multiLevelType w:val="hybridMultilevel"/>
    <w:tmpl w:val="5AD2BB62"/>
    <w:lvl w:ilvl="0" w:tplc="FB94FF64">
      <w:start w:val="5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0" w15:restartNumberingAfterBreak="0">
    <w:nsid w:val="30601425"/>
    <w:multiLevelType w:val="hybridMultilevel"/>
    <w:tmpl w:val="9B62A5EA"/>
    <w:lvl w:ilvl="0" w:tplc="4E023B5C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3210533B"/>
    <w:multiLevelType w:val="multilevel"/>
    <w:tmpl w:val="A0C41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8FD1026"/>
    <w:multiLevelType w:val="hybridMultilevel"/>
    <w:tmpl w:val="BBB0D11A"/>
    <w:lvl w:ilvl="0" w:tplc="FEEC323E">
      <w:start w:val="6"/>
      <w:numFmt w:val="decimal"/>
      <w:lvlText w:val="%1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 w15:restartNumberingAfterBreak="0">
    <w:nsid w:val="45BA336E"/>
    <w:multiLevelType w:val="hybridMultilevel"/>
    <w:tmpl w:val="87AAF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744E82"/>
    <w:multiLevelType w:val="hybridMultilevel"/>
    <w:tmpl w:val="39CC9B26"/>
    <w:lvl w:ilvl="0" w:tplc="620035B8">
      <w:start w:val="11"/>
      <w:numFmt w:val="decimal"/>
      <w:lvlText w:val="%1."/>
      <w:lvlJc w:val="left"/>
      <w:pPr>
        <w:tabs>
          <w:tab w:val="num" w:pos="1860"/>
        </w:tabs>
        <w:ind w:left="186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5" w15:restartNumberingAfterBreak="0">
    <w:nsid w:val="68025E44"/>
    <w:multiLevelType w:val="hybridMultilevel"/>
    <w:tmpl w:val="905E0AE6"/>
    <w:lvl w:ilvl="0" w:tplc="2436A1C6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70605F6C"/>
    <w:multiLevelType w:val="hybridMultilevel"/>
    <w:tmpl w:val="D8B64BCC"/>
    <w:lvl w:ilvl="0" w:tplc="A030DD7E">
      <w:start w:val="7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7" w15:restartNumberingAfterBreak="0">
    <w:nsid w:val="706C1E2F"/>
    <w:multiLevelType w:val="hybridMultilevel"/>
    <w:tmpl w:val="570CBE5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727E1EF8"/>
    <w:multiLevelType w:val="hybridMultilevel"/>
    <w:tmpl w:val="B21A343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7B00729D"/>
    <w:multiLevelType w:val="hybridMultilevel"/>
    <w:tmpl w:val="34C4BF8A"/>
    <w:lvl w:ilvl="0" w:tplc="A4DC10B4">
      <w:start w:val="3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5"/>
  </w:num>
  <w:num w:numId="5">
    <w:abstractNumId w:val="18"/>
  </w:num>
  <w:num w:numId="6">
    <w:abstractNumId w:val="15"/>
  </w:num>
  <w:num w:numId="7">
    <w:abstractNumId w:val="8"/>
  </w:num>
  <w:num w:numId="8">
    <w:abstractNumId w:val="10"/>
  </w:num>
  <w:num w:numId="9">
    <w:abstractNumId w:val="13"/>
  </w:num>
  <w:num w:numId="10">
    <w:abstractNumId w:val="4"/>
  </w:num>
  <w:num w:numId="11">
    <w:abstractNumId w:val="0"/>
  </w:num>
  <w:num w:numId="12">
    <w:abstractNumId w:val="11"/>
  </w:num>
  <w:num w:numId="13">
    <w:abstractNumId w:val="6"/>
  </w:num>
  <w:num w:numId="14">
    <w:abstractNumId w:val="19"/>
  </w:num>
  <w:num w:numId="15">
    <w:abstractNumId w:val="9"/>
  </w:num>
  <w:num w:numId="16">
    <w:abstractNumId w:val="12"/>
  </w:num>
  <w:num w:numId="17">
    <w:abstractNumId w:val="16"/>
  </w:num>
  <w:num w:numId="18">
    <w:abstractNumId w:val="14"/>
  </w:num>
  <w:num w:numId="19">
    <w:abstractNumId w:val="1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DA3Mjc1BiILAyUdpeDU4uLM/DyQAsNaAFB4m3csAAAA"/>
    <w:docVar w:name="SWDocIDDate" w:val="0"/>
    <w:docVar w:name="SWDocIDLocation" w:val="1"/>
    <w:docVar w:name="SWInitialSave" w:val="-1"/>
  </w:docVars>
  <w:rsids>
    <w:rsidRoot w:val="00C10A80"/>
    <w:rsid w:val="0001046E"/>
    <w:rsid w:val="0003782E"/>
    <w:rsid w:val="000628BB"/>
    <w:rsid w:val="00064741"/>
    <w:rsid w:val="000922F9"/>
    <w:rsid w:val="000B6707"/>
    <w:rsid w:val="000C384A"/>
    <w:rsid w:val="000D4717"/>
    <w:rsid w:val="000E5761"/>
    <w:rsid w:val="000E78A6"/>
    <w:rsid w:val="001017F9"/>
    <w:rsid w:val="0011326A"/>
    <w:rsid w:val="00113545"/>
    <w:rsid w:val="001144AB"/>
    <w:rsid w:val="001177B9"/>
    <w:rsid w:val="001249B2"/>
    <w:rsid w:val="0012568F"/>
    <w:rsid w:val="001474D2"/>
    <w:rsid w:val="00150DBD"/>
    <w:rsid w:val="00157EBE"/>
    <w:rsid w:val="001635FF"/>
    <w:rsid w:val="00176226"/>
    <w:rsid w:val="00182B38"/>
    <w:rsid w:val="00184D60"/>
    <w:rsid w:val="001874AE"/>
    <w:rsid w:val="001908C7"/>
    <w:rsid w:val="00192229"/>
    <w:rsid w:val="00192EC6"/>
    <w:rsid w:val="00193DA4"/>
    <w:rsid w:val="00195708"/>
    <w:rsid w:val="001B7802"/>
    <w:rsid w:val="001B7FCD"/>
    <w:rsid w:val="001C7609"/>
    <w:rsid w:val="001C79CC"/>
    <w:rsid w:val="001D1D6C"/>
    <w:rsid w:val="001D645F"/>
    <w:rsid w:val="001E3D97"/>
    <w:rsid w:val="00205EE6"/>
    <w:rsid w:val="00207586"/>
    <w:rsid w:val="002175C5"/>
    <w:rsid w:val="00220BD4"/>
    <w:rsid w:val="00231F7C"/>
    <w:rsid w:val="00237830"/>
    <w:rsid w:val="00245ED6"/>
    <w:rsid w:val="00250FAD"/>
    <w:rsid w:val="00255699"/>
    <w:rsid w:val="0026189A"/>
    <w:rsid w:val="00262E45"/>
    <w:rsid w:val="00271B74"/>
    <w:rsid w:val="0028299E"/>
    <w:rsid w:val="0028386F"/>
    <w:rsid w:val="00293A3B"/>
    <w:rsid w:val="00296EE5"/>
    <w:rsid w:val="002A66DD"/>
    <w:rsid w:val="002B105D"/>
    <w:rsid w:val="002C4011"/>
    <w:rsid w:val="002C4012"/>
    <w:rsid w:val="002C676C"/>
    <w:rsid w:val="002D5FD3"/>
    <w:rsid w:val="002D6AEF"/>
    <w:rsid w:val="002E2332"/>
    <w:rsid w:val="002E590F"/>
    <w:rsid w:val="002E6482"/>
    <w:rsid w:val="002F57CC"/>
    <w:rsid w:val="003009C6"/>
    <w:rsid w:val="00303988"/>
    <w:rsid w:val="003047AD"/>
    <w:rsid w:val="00315326"/>
    <w:rsid w:val="003276A3"/>
    <w:rsid w:val="003308F5"/>
    <w:rsid w:val="00333AAF"/>
    <w:rsid w:val="00341F16"/>
    <w:rsid w:val="00342449"/>
    <w:rsid w:val="003454B4"/>
    <w:rsid w:val="00361171"/>
    <w:rsid w:val="00362E45"/>
    <w:rsid w:val="00366999"/>
    <w:rsid w:val="00380E10"/>
    <w:rsid w:val="00385854"/>
    <w:rsid w:val="003904CE"/>
    <w:rsid w:val="00395E89"/>
    <w:rsid w:val="00396479"/>
    <w:rsid w:val="003A2446"/>
    <w:rsid w:val="003A7A4D"/>
    <w:rsid w:val="003B04CD"/>
    <w:rsid w:val="003D4589"/>
    <w:rsid w:val="003E2ED4"/>
    <w:rsid w:val="003F0E1F"/>
    <w:rsid w:val="003F467B"/>
    <w:rsid w:val="003F481D"/>
    <w:rsid w:val="00400FAE"/>
    <w:rsid w:val="00403CBD"/>
    <w:rsid w:val="004110BE"/>
    <w:rsid w:val="004132AE"/>
    <w:rsid w:val="004145EF"/>
    <w:rsid w:val="004155D8"/>
    <w:rsid w:val="00416E32"/>
    <w:rsid w:val="00421375"/>
    <w:rsid w:val="00422C68"/>
    <w:rsid w:val="004230A5"/>
    <w:rsid w:val="00432F65"/>
    <w:rsid w:val="00443946"/>
    <w:rsid w:val="00453F27"/>
    <w:rsid w:val="00473305"/>
    <w:rsid w:val="00486A1F"/>
    <w:rsid w:val="00492C12"/>
    <w:rsid w:val="00494C6D"/>
    <w:rsid w:val="004A4035"/>
    <w:rsid w:val="004B3FF1"/>
    <w:rsid w:val="004B7716"/>
    <w:rsid w:val="004D1534"/>
    <w:rsid w:val="004D64CF"/>
    <w:rsid w:val="004E086E"/>
    <w:rsid w:val="004E68EC"/>
    <w:rsid w:val="00502327"/>
    <w:rsid w:val="0050470D"/>
    <w:rsid w:val="00513A53"/>
    <w:rsid w:val="005277BE"/>
    <w:rsid w:val="0053261B"/>
    <w:rsid w:val="00543E4C"/>
    <w:rsid w:val="00544D62"/>
    <w:rsid w:val="00557ACC"/>
    <w:rsid w:val="00560319"/>
    <w:rsid w:val="0056237F"/>
    <w:rsid w:val="0056422A"/>
    <w:rsid w:val="005672CB"/>
    <w:rsid w:val="00567CBA"/>
    <w:rsid w:val="00567D32"/>
    <w:rsid w:val="00586508"/>
    <w:rsid w:val="00587F53"/>
    <w:rsid w:val="005931C0"/>
    <w:rsid w:val="005B50A6"/>
    <w:rsid w:val="005D5610"/>
    <w:rsid w:val="005E0EE8"/>
    <w:rsid w:val="005E1596"/>
    <w:rsid w:val="005E4B16"/>
    <w:rsid w:val="00604B45"/>
    <w:rsid w:val="006107A9"/>
    <w:rsid w:val="00615322"/>
    <w:rsid w:val="0062269E"/>
    <w:rsid w:val="006329A0"/>
    <w:rsid w:val="00643B69"/>
    <w:rsid w:val="006617DF"/>
    <w:rsid w:val="0066374A"/>
    <w:rsid w:val="0067496C"/>
    <w:rsid w:val="006829B3"/>
    <w:rsid w:val="0069121E"/>
    <w:rsid w:val="00695C5C"/>
    <w:rsid w:val="00697719"/>
    <w:rsid w:val="006A2834"/>
    <w:rsid w:val="006A3007"/>
    <w:rsid w:val="006B6C4D"/>
    <w:rsid w:val="006D35CD"/>
    <w:rsid w:val="006E28D7"/>
    <w:rsid w:val="006E72A6"/>
    <w:rsid w:val="007056ED"/>
    <w:rsid w:val="00716A56"/>
    <w:rsid w:val="007264AA"/>
    <w:rsid w:val="00770231"/>
    <w:rsid w:val="007748A4"/>
    <w:rsid w:val="00775A0A"/>
    <w:rsid w:val="00782216"/>
    <w:rsid w:val="00783ED7"/>
    <w:rsid w:val="00784F0B"/>
    <w:rsid w:val="00793F25"/>
    <w:rsid w:val="007946D2"/>
    <w:rsid w:val="00796400"/>
    <w:rsid w:val="00797340"/>
    <w:rsid w:val="007A5EDF"/>
    <w:rsid w:val="007A691D"/>
    <w:rsid w:val="007B0C90"/>
    <w:rsid w:val="007D22E1"/>
    <w:rsid w:val="007D6224"/>
    <w:rsid w:val="007E3E10"/>
    <w:rsid w:val="007E628A"/>
    <w:rsid w:val="007F5A7E"/>
    <w:rsid w:val="00801C0A"/>
    <w:rsid w:val="008052E5"/>
    <w:rsid w:val="00806B82"/>
    <w:rsid w:val="0082045B"/>
    <w:rsid w:val="00827DB5"/>
    <w:rsid w:val="008378B9"/>
    <w:rsid w:val="00843F9D"/>
    <w:rsid w:val="00852051"/>
    <w:rsid w:val="0085357C"/>
    <w:rsid w:val="00856CF9"/>
    <w:rsid w:val="008740FE"/>
    <w:rsid w:val="008809C2"/>
    <w:rsid w:val="00881688"/>
    <w:rsid w:val="00882143"/>
    <w:rsid w:val="00890F80"/>
    <w:rsid w:val="00897430"/>
    <w:rsid w:val="008B3CFD"/>
    <w:rsid w:val="008B3FB8"/>
    <w:rsid w:val="008C5F2B"/>
    <w:rsid w:val="008E6F14"/>
    <w:rsid w:val="009321F0"/>
    <w:rsid w:val="00932D35"/>
    <w:rsid w:val="00950161"/>
    <w:rsid w:val="00955EE1"/>
    <w:rsid w:val="0096449E"/>
    <w:rsid w:val="00965542"/>
    <w:rsid w:val="009661A6"/>
    <w:rsid w:val="009864BB"/>
    <w:rsid w:val="00995F8D"/>
    <w:rsid w:val="009C07E6"/>
    <w:rsid w:val="009D6949"/>
    <w:rsid w:val="009E6D8F"/>
    <w:rsid w:val="00A01E64"/>
    <w:rsid w:val="00A02A13"/>
    <w:rsid w:val="00A12A8F"/>
    <w:rsid w:val="00A22D34"/>
    <w:rsid w:val="00A304A0"/>
    <w:rsid w:val="00A355D8"/>
    <w:rsid w:val="00A359CD"/>
    <w:rsid w:val="00A35F12"/>
    <w:rsid w:val="00A41508"/>
    <w:rsid w:val="00A5487E"/>
    <w:rsid w:val="00A56058"/>
    <w:rsid w:val="00A604EB"/>
    <w:rsid w:val="00A63118"/>
    <w:rsid w:val="00A7575F"/>
    <w:rsid w:val="00A8476A"/>
    <w:rsid w:val="00A85678"/>
    <w:rsid w:val="00A923C7"/>
    <w:rsid w:val="00AA35FF"/>
    <w:rsid w:val="00AA5F94"/>
    <w:rsid w:val="00AB4954"/>
    <w:rsid w:val="00AC3C6C"/>
    <w:rsid w:val="00AC60A4"/>
    <w:rsid w:val="00AD4681"/>
    <w:rsid w:val="00AF6F80"/>
    <w:rsid w:val="00B03B13"/>
    <w:rsid w:val="00B050EE"/>
    <w:rsid w:val="00B1473C"/>
    <w:rsid w:val="00B17361"/>
    <w:rsid w:val="00B209B0"/>
    <w:rsid w:val="00B26A42"/>
    <w:rsid w:val="00B2797D"/>
    <w:rsid w:val="00B330A8"/>
    <w:rsid w:val="00B34078"/>
    <w:rsid w:val="00B46972"/>
    <w:rsid w:val="00B50DC9"/>
    <w:rsid w:val="00B5372A"/>
    <w:rsid w:val="00B57E22"/>
    <w:rsid w:val="00B668B2"/>
    <w:rsid w:val="00B80B98"/>
    <w:rsid w:val="00B82FE0"/>
    <w:rsid w:val="00B836E9"/>
    <w:rsid w:val="00B924E7"/>
    <w:rsid w:val="00B95184"/>
    <w:rsid w:val="00B969B9"/>
    <w:rsid w:val="00BB73AF"/>
    <w:rsid w:val="00BE4E92"/>
    <w:rsid w:val="00BE638D"/>
    <w:rsid w:val="00BF1969"/>
    <w:rsid w:val="00BF20C8"/>
    <w:rsid w:val="00BF30A9"/>
    <w:rsid w:val="00BF3416"/>
    <w:rsid w:val="00C0458C"/>
    <w:rsid w:val="00C10A80"/>
    <w:rsid w:val="00C30293"/>
    <w:rsid w:val="00C345DA"/>
    <w:rsid w:val="00C36462"/>
    <w:rsid w:val="00C441B6"/>
    <w:rsid w:val="00C6367E"/>
    <w:rsid w:val="00C67FB1"/>
    <w:rsid w:val="00C7282C"/>
    <w:rsid w:val="00C72E03"/>
    <w:rsid w:val="00C92574"/>
    <w:rsid w:val="00C942B4"/>
    <w:rsid w:val="00C953DA"/>
    <w:rsid w:val="00C97906"/>
    <w:rsid w:val="00C97D74"/>
    <w:rsid w:val="00CB433F"/>
    <w:rsid w:val="00CB4DB1"/>
    <w:rsid w:val="00CE3FAF"/>
    <w:rsid w:val="00CF0924"/>
    <w:rsid w:val="00CF6231"/>
    <w:rsid w:val="00D01E3E"/>
    <w:rsid w:val="00D04C80"/>
    <w:rsid w:val="00D150D6"/>
    <w:rsid w:val="00D16A3A"/>
    <w:rsid w:val="00D21677"/>
    <w:rsid w:val="00D30F19"/>
    <w:rsid w:val="00D41288"/>
    <w:rsid w:val="00D451CF"/>
    <w:rsid w:val="00D507CA"/>
    <w:rsid w:val="00D6376F"/>
    <w:rsid w:val="00D63D3B"/>
    <w:rsid w:val="00D66097"/>
    <w:rsid w:val="00D7253B"/>
    <w:rsid w:val="00D7278E"/>
    <w:rsid w:val="00D77328"/>
    <w:rsid w:val="00D82063"/>
    <w:rsid w:val="00D83A5B"/>
    <w:rsid w:val="00D92DC1"/>
    <w:rsid w:val="00D97F70"/>
    <w:rsid w:val="00DA6F98"/>
    <w:rsid w:val="00DC7DB0"/>
    <w:rsid w:val="00DD6308"/>
    <w:rsid w:val="00DD765B"/>
    <w:rsid w:val="00E350C0"/>
    <w:rsid w:val="00E4342A"/>
    <w:rsid w:val="00E436E0"/>
    <w:rsid w:val="00E504BA"/>
    <w:rsid w:val="00E71610"/>
    <w:rsid w:val="00E77D47"/>
    <w:rsid w:val="00E9667F"/>
    <w:rsid w:val="00EA1BA8"/>
    <w:rsid w:val="00EA2B27"/>
    <w:rsid w:val="00EB12B6"/>
    <w:rsid w:val="00EB381C"/>
    <w:rsid w:val="00EB3B10"/>
    <w:rsid w:val="00EB44BB"/>
    <w:rsid w:val="00EB4EAA"/>
    <w:rsid w:val="00EC2A5C"/>
    <w:rsid w:val="00ED308A"/>
    <w:rsid w:val="00ED3E11"/>
    <w:rsid w:val="00ED76CB"/>
    <w:rsid w:val="00EE761B"/>
    <w:rsid w:val="00EF6943"/>
    <w:rsid w:val="00EF72C9"/>
    <w:rsid w:val="00F10420"/>
    <w:rsid w:val="00F13CA6"/>
    <w:rsid w:val="00F146BE"/>
    <w:rsid w:val="00F2320B"/>
    <w:rsid w:val="00F237BF"/>
    <w:rsid w:val="00F24502"/>
    <w:rsid w:val="00F24CA8"/>
    <w:rsid w:val="00F334D9"/>
    <w:rsid w:val="00F43B17"/>
    <w:rsid w:val="00F44A3D"/>
    <w:rsid w:val="00F51195"/>
    <w:rsid w:val="00F77C55"/>
    <w:rsid w:val="00F95975"/>
    <w:rsid w:val="00FA7233"/>
    <w:rsid w:val="00FD21F1"/>
    <w:rsid w:val="00FD3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555362"/>
  <w15:docId w15:val="{B9EED017-5C33-40D2-81FE-91078F1B2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spacing w:line="720" w:lineRule="exact"/>
      <w:jc w:val="both"/>
      <w:outlineLvl w:val="0"/>
    </w:pPr>
    <w:rPr>
      <w:sz w:val="40"/>
    </w:rPr>
  </w:style>
  <w:style w:type="paragraph" w:styleId="Heading6">
    <w:name w:val="heading 6"/>
    <w:basedOn w:val="Normal"/>
    <w:next w:val="Normal"/>
    <w:qFormat/>
    <w:pPr>
      <w:keepNext/>
      <w:tabs>
        <w:tab w:val="left" w:pos="-18"/>
        <w:tab w:val="left" w:pos="1152"/>
        <w:tab w:val="left" w:pos="5040"/>
      </w:tabs>
      <w:ind w:right="-806" w:firstLine="1152"/>
      <w:outlineLvl w:val="5"/>
    </w:pPr>
    <w:rPr>
      <w:rFonts w:ascii="Dax-Regular" w:hAnsi="Dax-Regular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adr">
    <w:name w:val="adr"/>
    <w:basedOn w:val="DefaultParagraphFont"/>
    <w:rsid w:val="00ED76CB"/>
  </w:style>
  <w:style w:type="character" w:customStyle="1" w:styleId="locality">
    <w:name w:val="locality"/>
    <w:basedOn w:val="DefaultParagraphFont"/>
    <w:rsid w:val="00ED76CB"/>
  </w:style>
  <w:style w:type="character" w:customStyle="1" w:styleId="region">
    <w:name w:val="region"/>
    <w:basedOn w:val="DefaultParagraphFont"/>
    <w:rsid w:val="00ED76CB"/>
  </w:style>
  <w:style w:type="character" w:customStyle="1" w:styleId="postal-code">
    <w:name w:val="postal-code"/>
    <w:basedOn w:val="DefaultParagraphFont"/>
    <w:rsid w:val="00ED76CB"/>
  </w:style>
  <w:style w:type="character" w:styleId="PageNumber">
    <w:name w:val="page number"/>
    <w:basedOn w:val="DefaultParagraphFont"/>
    <w:rsid w:val="00CF6231"/>
  </w:style>
  <w:style w:type="paragraph" w:styleId="PlainText">
    <w:name w:val="Plain Text"/>
    <w:basedOn w:val="Normal"/>
    <w:link w:val="PlainTextChar"/>
    <w:uiPriority w:val="99"/>
    <w:unhideWhenUsed/>
    <w:rsid w:val="00DD765B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DD765B"/>
    <w:rPr>
      <w:rFonts w:ascii="Calibri" w:eastAsia="Calibri" w:hAnsi="Calibri" w:cs="Consolas"/>
      <w:sz w:val="22"/>
      <w:szCs w:val="21"/>
    </w:rPr>
  </w:style>
  <w:style w:type="paragraph" w:styleId="ListParagraph">
    <w:name w:val="List Paragraph"/>
    <w:basedOn w:val="Normal"/>
    <w:uiPriority w:val="34"/>
    <w:qFormat/>
    <w:rsid w:val="002D5FD3"/>
    <w:pPr>
      <w:ind w:left="720"/>
    </w:pPr>
  </w:style>
  <w:style w:type="paragraph" w:customStyle="1" w:styleId="yiv899652463msonormal">
    <w:name w:val="yiv899652463msonormal"/>
    <w:basedOn w:val="Normal"/>
    <w:rsid w:val="00856CF9"/>
    <w:pPr>
      <w:spacing w:before="100" w:beforeAutospacing="1" w:after="100" w:afterAutospacing="1"/>
    </w:pPr>
    <w:rPr>
      <w:sz w:val="24"/>
      <w:szCs w:val="24"/>
    </w:rPr>
  </w:style>
  <w:style w:type="character" w:customStyle="1" w:styleId="yshortcuts">
    <w:name w:val="yshortcuts"/>
    <w:basedOn w:val="DefaultParagraphFont"/>
    <w:rsid w:val="00856CF9"/>
  </w:style>
  <w:style w:type="paragraph" w:styleId="NormalWeb">
    <w:name w:val="Normal (Web)"/>
    <w:basedOn w:val="Normal"/>
    <w:uiPriority w:val="99"/>
    <w:rsid w:val="004230A5"/>
    <w:pPr>
      <w:spacing w:before="100" w:beforeAutospacing="1" w:after="100" w:afterAutospacing="1"/>
    </w:pPr>
    <w:rPr>
      <w:sz w:val="24"/>
      <w:szCs w:val="24"/>
    </w:rPr>
  </w:style>
  <w:style w:type="paragraph" w:customStyle="1" w:styleId="yiv8590977448msonormal">
    <w:name w:val="yiv8590977448msonormal"/>
    <w:basedOn w:val="Normal"/>
    <w:rsid w:val="00783ED7"/>
    <w:pPr>
      <w:spacing w:before="100" w:beforeAutospacing="1" w:after="100" w:afterAutospacing="1"/>
    </w:pPr>
    <w:rPr>
      <w:sz w:val="24"/>
      <w:szCs w:val="24"/>
    </w:rPr>
  </w:style>
  <w:style w:type="paragraph" w:customStyle="1" w:styleId="yiv7640454781msonormal">
    <w:name w:val="yiv7640454781msonormal"/>
    <w:basedOn w:val="Normal"/>
    <w:rsid w:val="00250FAD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58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63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00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449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9998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992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1874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3839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5027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0540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0284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43453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7682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30865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53688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199800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50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6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09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87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9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04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681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781236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3779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8878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00318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266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96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2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768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480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444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987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5519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3094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9522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43675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9207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06554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3304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0765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39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58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28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99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172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397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9068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634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5426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968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66911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1031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64134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50140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778056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260696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490004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69719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902072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03063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1235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12304926">
                                                                                          <w:blockQuote w:val="1"/>
                                                                                          <w:marLeft w:val="720"/>
                                                                                          <w:marRight w:val="720"/>
                                                                                          <w:marTop w:val="100"/>
                                                                                          <w:marBottom w:val="10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424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235050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946064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847360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6374433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2907810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9619612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94577199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971009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41066192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54572473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57555383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525023817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93589176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203761000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814957032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58372594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897741987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88352380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1989358662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90382693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941842916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082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3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57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2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567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674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99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591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0575454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88057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852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2225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5597432">
                                                  <w:blockQuote w:val="1"/>
                                                  <w:marLeft w:val="720"/>
                                                  <w:marRight w:val="72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single" w:sz="18" w:space="0" w:color="6699CC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51055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7962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202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56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26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234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607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45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36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13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95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09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285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1354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706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9201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61832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5822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597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4581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52929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3888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13296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819096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09256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453863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35140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7108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566923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3580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2186536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64628142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8025331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1368255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1763510">
      <w:bodyDiv w:val="1"/>
      <w:marLeft w:val="360"/>
      <w:marRight w:val="36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8903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234032">
              <w:marLeft w:val="360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79597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976973">
              <w:marLeft w:val="360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510417">
      <w:bodyDiv w:val="1"/>
      <w:marLeft w:val="360"/>
      <w:marRight w:val="36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7816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642341">
              <w:marLeft w:val="288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597845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129272">
              <w:marLeft w:val="360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93446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493920">
              <w:marLeft w:val="360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51709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89947">
              <w:marLeft w:val="360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306093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382639">
              <w:marLeft w:val="360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772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65598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84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133875">
                  <w:marLeft w:val="0"/>
                  <w:marRight w:val="-60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6188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5690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CCCCCC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3498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5806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179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90174">
                                              <w:marLeft w:val="1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90713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48271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5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6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45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86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61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184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496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30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8153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979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20950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91207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915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71431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88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58814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767486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18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12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199942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774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2097561">
                          <w:marLeft w:val="0"/>
                          <w:marRight w:val="0"/>
                          <w:marTop w:val="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78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23, 1995</vt:lpstr>
    </vt:vector>
  </TitlesOfParts>
  <Company>jsl&amp;hsl</Company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23, 1995</dc:title>
  <dc:creator>jsl</dc:creator>
  <cp:lastModifiedBy>Travis Oliver</cp:lastModifiedBy>
  <cp:revision>4</cp:revision>
  <cp:lastPrinted>2015-05-01T19:48:00Z</cp:lastPrinted>
  <dcterms:created xsi:type="dcterms:W3CDTF">2021-12-10T14:17:00Z</dcterms:created>
  <dcterms:modified xsi:type="dcterms:W3CDTF">2021-12-13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WDocID">
    <vt:lpwstr>119977.00400/11289156v1</vt:lpwstr>
  </property>
</Properties>
</file>